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Thu, 28 Mar 2024 16:41:12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